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1" w:name="Xedf2c975e4a3642ebffcbaba2d6fb74d888a5df"/>
    <w:p>
      <w:pPr>
        <w:pStyle w:val="Heading1"/>
      </w:pPr>
      <w:r>
        <w:t xml:space="preserve">Internship Application Letter for Vide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Production Company</w:t>
      </w:r>
      <w:r>
        <w:br/>
      </w:r>
      <w:r>
        <w:t xml:space="preserve">5 Rue de la Libération</w:t>
      </w:r>
      <w:r>
        <w:br/>
      </w:r>
      <w:r>
        <w:t xml:space="preserve">13001 Marseille, France</w:t>
      </w:r>
    </w:p>
    <w:bookmarkStart w:id="20" w:name="Xd3bb73acbbbc5705213c733677ee0c7e9e3044b"/>
    <w:p>
      <w:pPr>
        <w:pStyle w:val="Heading2"/>
      </w:pPr>
      <w:r>
        <w:t xml:space="preserve">Subject: Internship Application Letter for Videographer Position</w:t>
      </w:r>
    </w:p>
    <w:p>
      <w:pPr>
        <w:pStyle w:val="FirstParagraph"/>
      </w:pPr>
      <w:r>
        <w:t xml:space="preserve">Dear Hiring Manager,</w:t>
      </w:r>
    </w:p>
    <w:p>
      <w:pPr>
        <w:pStyle w:val="BodyText"/>
      </w:pPr>
      <w:r>
        <w:t xml:space="preserve">I am writing to express my enthusiastic interest in the Videographer Internship position at your esteemed media production company in France Marseille, as advertised on LinkedIn. As a passionate and technically skilled visual storyteller with a deep admiration for Marseille's vibrant cultural landscape, I am confident that my creative vision and dedication align perfectly with the innovative spirit of your team. This</w:t>
      </w:r>
      <w:r>
        <w:t xml:space="preserve"> </w:t>
      </w:r>
      <w:r>
        <w:rPr>
          <w:iCs/>
          <w:i/>
        </w:rPr>
        <w:t xml:space="preserve">Internship Application Letter</w:t>
      </w:r>
      <w:r>
        <w:t xml:space="preserve"> </w:t>
      </w:r>
      <w:r>
        <w:t xml:space="preserve">represents not just my professional pursuit, but a heartfelt commitment to contributing to the dynamic media scene in one of Europe's most inspiring cities.</w:t>
      </w:r>
    </w:p>
    <w:p>
      <w:pPr>
        <w:pStyle w:val="BodyText"/>
      </w:pPr>
      <w:r>
        <w:t xml:space="preserve">My journey as a future</w:t>
      </w:r>
      <w:r>
        <w:t xml:space="preserve"> </w:t>
      </w:r>
      <w:r>
        <w:rPr>
          <w:iCs/>
          <w:i/>
        </w:rPr>
        <w:t xml:space="preserve">Videographer</w:t>
      </w:r>
      <w:r>
        <w:t xml:space="preserve"> </w:t>
      </w:r>
      <w:r>
        <w:t xml:space="preserve">began during my undergraduate studies in Film and Digital Media at Université Aix-Marseille, where I immersed myself in both technical mastery and artistic expression. While studying, I developed proficiency across the entire production pipeline—from conceptualization to post-production—using industry-standard equipment including Canon EOS R5 cameras, DJI drones for aerial cinematography, and Adobe Premiere Pro/After Effects suites. My final-year project documenting the cultural fusion of Noailles neighborhood in Marseille received recognition at the Marseille Film Festival 2023, where I captured the interplay between traditional Provençal markets and contemporary street art through a 15-minute documentary short. This experience profoundly deepened my understanding of how visual narratives can celebrate a city's soul—a perspective I now bring to every frame.</w:t>
      </w:r>
    </w:p>
    <w:p>
      <w:pPr>
        <w:pStyle w:val="BodyText"/>
      </w:pPr>
      <w:r>
        <w:t xml:space="preserve">What draws me specifically to Marseille as the ideal location for this internship is its unparalleled confluence of Mediterranean energy and cinematic history. Unlike Paris or Lyon, Marseille offers a raw, authentic backdrop where ancient Vieux-Port meets modern urban artistry—exactly the kind of visual tapestry I aim to master. During my semester abroad in 2022, I volunteered with</w:t>
      </w:r>
      <w:r>
        <w:t xml:space="preserve"> </w:t>
      </w:r>
      <w:r>
        <w:rPr>
          <w:iCs/>
          <w:i/>
        </w:rPr>
        <w:t xml:space="preserve">Le Cercle des Artistes de Marseille</w:t>
      </w:r>
      <w:r>
        <w:t xml:space="preserve">, assisting in their community film projects that highlighted immigrant neighborhoods and maritime traditions. These months weren't merely academic; they taught me to listen before framing, to let Marseille's rhythm guide my lens rather than impose external perspectives. I learned that the true magic of filmmaking here lies not just in technical execution, but in respecting the city's layered identity—a philosophy I now apply when composing shots along the Corniche or capturing fishermen at dawn in La Joliette.</w:t>
      </w:r>
    </w:p>
    <w:p>
      <w:pPr>
        <w:pStyle w:val="BodyText"/>
      </w:pPr>
      <w:r>
        <w:t xml:space="preserve">My practical experience extends beyond academic projects. As a freelance videographer for Marseille-based startup</w:t>
      </w:r>
      <w:r>
        <w:t xml:space="preserve"> </w:t>
      </w:r>
      <w:r>
        <w:rPr>
          <w:iCs/>
          <w:i/>
        </w:rPr>
        <w:t xml:space="preserve">Boutique d'Art de la Mer</w:t>
      </w:r>
      <w:r>
        <w:t xml:space="preserve">, I produced 12 promotional videos showcasing coastal artisans, from glassblowers on Île Longue to ceramicists in La Plaine. These projects required adapting to rapidly changing environments—like shooting during the annual Fête des Lumières while navigating crowds—and mastering low-light conditions in the city's historic alleys. My work consistently achieved 20% higher engagement than previous campaigns, demonstrating my ability to translate client visions into compelling visuals that resonate with Marseille's unique audience. I've also completed a six-month internship at</w:t>
      </w:r>
      <w:r>
        <w:t xml:space="preserve"> </w:t>
      </w:r>
      <w:r>
        <w:rPr>
          <w:iCs/>
          <w:i/>
        </w:rPr>
        <w:t xml:space="preserve">Studio Lumière</w:t>
      </w:r>
      <w:r>
        <w:t xml:space="preserve">, where I assisted on a documentary series about Mediterranean ecology for France Télévisions, gaining hands-on experience with broadcast standards and collaborative workflows.</w:t>
      </w:r>
    </w:p>
    <w:p>
      <w:pPr>
        <w:pStyle w:val="BodyText"/>
      </w:pPr>
      <w:r>
        <w:t xml:space="preserve">What makes this opportunity in France Marseille particularly meaningful is the chance to learn from professionals who understand that storytelling here transcends mere aesthetics. In my</w:t>
      </w:r>
      <w:r>
        <w:t xml:space="preserve"> </w:t>
      </w:r>
      <w:r>
        <w:rPr>
          <w:iCs/>
          <w:i/>
        </w:rPr>
        <w:t xml:space="preserve">Internship Application Letter</w:t>
      </w:r>
      <w:r>
        <w:t xml:space="preserve">, I emphasize that I seek not just technical training, but cultural immersion. I am eager to contribute my skills while absorbing Marseille's distinct filmmaking ethos—where improvisation meets meticulous planning, and every location (from the Panier district to Château d'If) holds a visual story waiting to be told. My fluency in French (C1 level), developed through living in Marseille for six months, ensures seamless communication with local teams and authentic engagement with subjects. I’ve already begun researching your recent projects on social media, particularly the award-winning short film "Marseille: Heartbeat of the Sea," which exemplifies the human-centered approach I aspire to cultivate.</w:t>
      </w:r>
    </w:p>
    <w:p>
      <w:pPr>
        <w:pStyle w:val="BodyText"/>
      </w:pPr>
      <w:r>
        <w:t xml:space="preserve">I understand that an internship in France Marseille demands more than technical ability—it requires cultural sensitivity and adaptability. During my time here, I’ve learned that Marseille thrives on its diversity, and as a videographer, my role would be to honor that complexity without romanticizing it. Whether capturing the spontaneous energy of a bouzouki concert in Saint-Jean or documenting industrial heritage at the CMA CGM headquarters, I approach each assignment with humility and respect for Marseille's narrative authenticity. My portfolio demonstrates this philosophy: a series on local fishermen using natural lighting to showcase their daily rituals, avoiding staged "tourist" aesthetics in favor of genuine moments.</w:t>
      </w:r>
    </w:p>
    <w:p>
      <w:pPr>
        <w:pStyle w:val="BodyText"/>
      </w:pPr>
      <w:r>
        <w:t xml:space="preserve">Why I am uniquely positioned for this role? First, my academic foundation provides theoretical rigor; second, my hands-on work in Marseille has forged practical intuition; and third, my passion for the city’s visual identity is deeply personal. I’ve spent months exploring how light transforms Marseille at different times of day—from the golden hour over Notre-Dame de la Garde to the neon reflections on Bouches-du-Rhône River. This intimate knowledge allows me to anticipate shots that others might miss, turning routine assignments into visually rich experiences. Additionally, I am proficient in creating multilingual content (French/English/Spanish), making me adaptable for potential international projects your company may undertake.</w:t>
      </w:r>
    </w:p>
    <w:p>
      <w:pPr>
        <w:pStyle w:val="BodyText"/>
      </w:pPr>
      <w:r>
        <w:t xml:space="preserve">I would be honored to contribute to your team's creative output while learning from Marseille’s media pioneers. This internship represents the perfect convergence of my professional development and personal connection to France Marseille—a city that doesn't just host stories, but lives them through its streets, voices, and light. My portfolio, available at [Link to Online Portfolio], showcases work directly relevant to your studio's aesthetic, including footage capturing the bustling markets of Vieux-Port with dynamic movement techniques I honed during my studies.</w:t>
      </w:r>
    </w:p>
    <w:p>
      <w:pPr>
        <w:pStyle w:val="BodyText"/>
      </w:pPr>
      <w:r>
        <w:t xml:space="preserve">Thank you for considering my</w:t>
      </w:r>
      <w:r>
        <w:t xml:space="preserve"> </w:t>
      </w:r>
      <w:r>
        <w:rPr>
          <w:iCs/>
          <w:i/>
        </w:rPr>
        <w:t xml:space="preserve">Internship Application Letter</w:t>
      </w:r>
      <w:r>
        <w:t xml:space="preserve">. I am eager to discuss how my skills as an emerging</w:t>
      </w:r>
      <w:r>
        <w:t xml:space="preserve"> </w:t>
      </w:r>
      <w:r>
        <w:rPr>
          <w:iCs/>
          <w:i/>
        </w:rPr>
        <w:t xml:space="preserve">Videographer</w:t>
      </w:r>
      <w:r>
        <w:t xml:space="preserve"> </w:t>
      </w:r>
      <w:r>
        <w:t xml:space="preserve">can support your creative vision in the heart of France Marseille. My availability aligns with your internship timeline, and I welcome the opportunity to visit your studio at your convenience. Please find my CV attached for further detail on my qualifications.</w:t>
      </w:r>
    </w:p>
    <w:p>
      <w:pPr>
        <w:pStyle w:val="BodyText"/>
      </w:pPr>
      <w:r>
        <w:t xml:space="preserve">Sincerely,</w:t>
      </w:r>
    </w:p>
    <w:p>
      <w:pPr>
        <w:pStyle w:val="BodyText"/>
      </w:pPr>
      <w:r>
        <w:t xml:space="preserve">[Your Full Name]</w:t>
      </w:r>
    </w:p>
    <w:p>
      <w:pPr>
        <w:pStyle w:val="BodyText"/>
      </w:pPr>
      <w:r>
        <w:rPr>
          <w:bCs/>
          <w:b/>
        </w:rPr>
        <w:t xml:space="preserve">Portfolio Link:</w:t>
      </w:r>
      <w:r>
        <w:t xml:space="preserve"> </w:t>
      </w:r>
      <w:r>
        <w:t xml:space="preserve">www.yourportfolio.com/marseille-videography</w:t>
      </w:r>
    </w:p>
    <w:p>
      <w:pPr>
        <w:pStyle w:val="BodyText"/>
      </w:pPr>
      <w:r>
        <w:rPr>
          <w:bCs/>
          <w:b/>
        </w:rPr>
        <w:t xml:space="preserve">Languages:</w:t>
      </w:r>
      <w:r>
        <w:t xml:space="preserve"> </w:t>
      </w:r>
      <w:r>
        <w:t xml:space="preserve">French (Native), English (Fluent), Spanish (Intermedi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21T02:00:14Z</dcterms:created>
  <dcterms:modified xsi:type="dcterms:W3CDTF">2026-07-21T02:00:14Z</dcterms:modified>
</cp:coreProperties>
</file>

<file path=docProps/custom.xml><?xml version="1.0" encoding="utf-8"?>
<Properties xmlns="http://schemas.openxmlformats.org/officeDocument/2006/custom-properties" xmlns:vt="http://schemas.openxmlformats.org/officeDocument/2006/docPropsVTypes"/>
</file>